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ABCC6" w14:textId="11BD3CBB" w:rsidR="009E318C" w:rsidRDefault="007D799E" w:rsidP="009E318C">
      <w:r>
        <w:t>6</w:t>
      </w:r>
    </w:p>
    <w:p w14:paraId="4CCAF0A8" w14:textId="64D3BF79" w:rsidR="007D799E" w:rsidRDefault="007D799E" w:rsidP="007D79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highlight w:val="white"/>
        </w:rPr>
      </w:pPr>
      <w:bookmarkStart w:id="0" w:name="_Hlk20833470"/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or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or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or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or_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or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iscounts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scount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or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or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or_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bookmarkEnd w:id="0"/>
    <w:p w14:paraId="2A657EA5" w14:textId="77777777" w:rsidR="007D799E" w:rsidRDefault="007D799E" w:rsidP="007D79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3CF9D2A" w14:textId="0275308A" w:rsidR="007D799E" w:rsidRDefault="007D799E" w:rsidP="009E318C">
      <w:r>
        <w:rPr>
          <w:noProof/>
        </w:rPr>
        <w:drawing>
          <wp:inline distT="0" distB="0" distL="0" distR="0" wp14:anchorId="3253F0DE" wp14:editId="2D5A7632">
            <wp:extent cx="5943600" cy="33451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ABF13E" w14:textId="77777777" w:rsidR="009E318C" w:rsidRDefault="009E318C" w:rsidP="009E318C"/>
    <w:p w14:paraId="74985E6B" w14:textId="5B448151" w:rsidR="009E318C" w:rsidRDefault="007D799E" w:rsidP="009E318C">
      <w:r>
        <w:t>7</w:t>
      </w:r>
    </w:p>
    <w:p w14:paraId="6E21E161" w14:textId="77777777" w:rsidR="007D799E" w:rsidRDefault="007D799E" w:rsidP="009E318C"/>
    <w:p w14:paraId="702D4FE2" w14:textId="77777777" w:rsidR="009E318C" w:rsidRDefault="009E318C" w:rsidP="009E318C"/>
    <w:p w14:paraId="30A06BC3" w14:textId="146B3718" w:rsidR="009E318C" w:rsidRDefault="009E318C" w:rsidP="009E318C">
      <w:r>
        <w:t>8</w:t>
      </w:r>
    </w:p>
    <w:p w14:paraId="563280EA" w14:textId="77777777" w:rsidR="009E318C" w:rsidRDefault="009E318C" w:rsidP="009E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bookmarkStart w:id="1" w:name="_Hlk20833616"/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blisher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b_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blisher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b_na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cou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*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cou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6A886AEB" w14:textId="77777777" w:rsidR="009E318C" w:rsidRDefault="009E318C" w:rsidP="009E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mployee</w:t>
      </w:r>
    </w:p>
    <w:p w14:paraId="0E7AB861" w14:textId="77777777" w:rsidR="009E318C" w:rsidRDefault="009E318C" w:rsidP="009E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ublishers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ploye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b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blisher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b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26A1B954" w14:textId="26F42182" w:rsidR="009E318C" w:rsidRDefault="009E318C" w:rsidP="009E318C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blisher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b_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blisher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b_na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bookmarkEnd w:id="1"/>
    <w:p w14:paraId="7EB638BC" w14:textId="2C130593" w:rsidR="009E318C" w:rsidRDefault="009E318C" w:rsidP="009E318C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noProof/>
          <w:color w:val="808080"/>
          <w:sz w:val="19"/>
          <w:szCs w:val="19"/>
          <w:highlight w:val="white"/>
        </w:rPr>
        <w:lastRenderedPageBreak/>
        <w:drawing>
          <wp:inline distT="0" distB="0" distL="0" distR="0" wp14:anchorId="1075CADC" wp14:editId="049D92BD">
            <wp:extent cx="5943600" cy="33451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F1B03B" w14:textId="2D027ECF" w:rsidR="009E318C" w:rsidRDefault="009E318C" w:rsidP="009E318C">
      <w:pPr>
        <w:rPr>
          <w:rFonts w:ascii="Consolas" w:hAnsi="Consolas" w:cs="Consolas"/>
          <w:color w:val="808080"/>
          <w:sz w:val="19"/>
          <w:szCs w:val="19"/>
        </w:rPr>
      </w:pPr>
    </w:p>
    <w:p w14:paraId="53C78797" w14:textId="0CCAF4B3" w:rsidR="009E318C" w:rsidRDefault="009E318C" w:rsidP="009E318C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9</w:t>
      </w:r>
    </w:p>
    <w:p w14:paraId="392E5673" w14:textId="77777777" w:rsidR="009E318C" w:rsidRDefault="009E318C" w:rsidP="009E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bookmarkStart w:id="2" w:name="_Hlk20833683"/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us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cou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*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41B7392B" w14:textId="77777777" w:rsidR="009E318C" w:rsidRDefault="009E318C" w:rsidP="009E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orders </w:t>
      </w:r>
    </w:p>
    <w:p w14:paraId="611A251B" w14:textId="6A457BEB" w:rsidR="009E318C" w:rsidRDefault="009E318C" w:rsidP="009E318C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us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bookmarkEnd w:id="2"/>
    <w:p w14:paraId="06AFD0FF" w14:textId="718D6439" w:rsidR="009E318C" w:rsidRDefault="009E318C" w:rsidP="009E318C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noProof/>
          <w:color w:val="808080"/>
          <w:sz w:val="19"/>
          <w:szCs w:val="19"/>
          <w:highlight w:val="white"/>
        </w:rPr>
        <w:drawing>
          <wp:inline distT="0" distB="0" distL="0" distR="0" wp14:anchorId="4AA26770" wp14:editId="752A445C">
            <wp:extent cx="5943600" cy="33451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14B61D" w14:textId="789B2B6E" w:rsidR="009E318C" w:rsidRDefault="009E318C" w:rsidP="009E318C">
      <w:pPr>
        <w:rPr>
          <w:rFonts w:ascii="Consolas" w:hAnsi="Consolas" w:cs="Consolas"/>
          <w:color w:val="808080"/>
          <w:sz w:val="19"/>
          <w:szCs w:val="19"/>
        </w:rPr>
      </w:pPr>
    </w:p>
    <w:p w14:paraId="73DE244D" w14:textId="7B0215EA" w:rsidR="009E318C" w:rsidRDefault="009E318C" w:rsidP="009E318C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lastRenderedPageBreak/>
        <w:t>10</w:t>
      </w:r>
    </w:p>
    <w:p w14:paraId="20F58A88" w14:textId="77777777" w:rsidR="009E318C" w:rsidRDefault="009E318C" w:rsidP="009E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bookmarkStart w:id="3" w:name="_Hlk20833722"/>
      <w:bookmarkStart w:id="4" w:name="_GoBack"/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istin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firstna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ustomer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order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ook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rderitem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customer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ust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rder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ust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06D04426" w14:textId="77777777" w:rsidR="009E318C" w:rsidRDefault="009E318C" w:rsidP="009E3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order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rder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rderitem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rder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rderitem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SBN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ook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SB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GA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FL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1A0FBF1A" w14:textId="0321B4F8" w:rsidR="009E318C" w:rsidRDefault="009E318C" w:rsidP="009E318C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order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rderID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firstna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hav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retai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qua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&g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8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bookmarkEnd w:id="3"/>
    <w:bookmarkEnd w:id="4"/>
    <w:p w14:paraId="3F28520E" w14:textId="6240C7FF" w:rsidR="009E318C" w:rsidRPr="009E318C" w:rsidRDefault="009E318C" w:rsidP="009E318C">
      <w:r>
        <w:rPr>
          <w:rFonts w:ascii="Consolas" w:hAnsi="Consolas" w:cs="Consolas"/>
          <w:noProof/>
          <w:color w:val="808080"/>
          <w:sz w:val="19"/>
          <w:szCs w:val="19"/>
          <w:highlight w:val="white"/>
        </w:rPr>
        <w:drawing>
          <wp:inline distT="0" distB="0" distL="0" distR="0" wp14:anchorId="7E7DA681" wp14:editId="353F8E3F">
            <wp:extent cx="5943600" cy="33451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E318C" w:rsidRPr="009E31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F115E3"/>
    <w:multiLevelType w:val="hybridMultilevel"/>
    <w:tmpl w:val="9380323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26D0A07"/>
    <w:multiLevelType w:val="hybridMultilevel"/>
    <w:tmpl w:val="CCE4FF0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4305C93"/>
    <w:multiLevelType w:val="multilevel"/>
    <w:tmpl w:val="8E3E61D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6EE4DCB"/>
    <w:multiLevelType w:val="multilevel"/>
    <w:tmpl w:val="596E27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9185361"/>
    <w:multiLevelType w:val="hybridMultilevel"/>
    <w:tmpl w:val="CA6C33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wMDSxtDAyMjEzMDdW0lEKTi0uzszPAykwqwUAN6tbgywAAAA="/>
  </w:docVars>
  <w:rsids>
    <w:rsidRoot w:val="006E3B49"/>
    <w:rsid w:val="00143A59"/>
    <w:rsid w:val="00374280"/>
    <w:rsid w:val="00546B46"/>
    <w:rsid w:val="005550F8"/>
    <w:rsid w:val="005F3052"/>
    <w:rsid w:val="006E3B49"/>
    <w:rsid w:val="00773A88"/>
    <w:rsid w:val="00794FB4"/>
    <w:rsid w:val="007D799E"/>
    <w:rsid w:val="009E318C"/>
    <w:rsid w:val="00A822FA"/>
    <w:rsid w:val="00C95EBB"/>
    <w:rsid w:val="00D41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C07ED3"/>
  <w15:chartTrackingRefBased/>
  <w15:docId w15:val="{3183655D-0436-4B0C-9164-6D7CFB1BD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22F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546B46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3742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7428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23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3</Pages>
  <Words>100</Words>
  <Characters>57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path talluri</dc:creator>
  <cp:keywords/>
  <dc:description/>
  <cp:lastModifiedBy>sampath talluri</cp:lastModifiedBy>
  <cp:revision>10</cp:revision>
  <dcterms:created xsi:type="dcterms:W3CDTF">2019-09-26T19:58:00Z</dcterms:created>
  <dcterms:modified xsi:type="dcterms:W3CDTF">2019-10-01T18:49:00Z</dcterms:modified>
</cp:coreProperties>
</file>